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Kuala</w:t>
      </w:r>
      <w:r>
        <w:t xml:space="preserve"> </w:t>
      </w:r>
      <w:r>
        <w:t xml:space="preserve">Lumpur</w:t>
      </w:r>
    </w:p>
    <w:bookmarkStart w:id="26" w:name="cover-letter"/>
    <w:p>
      <w:pPr>
        <w:pStyle w:val="Heading1"/>
      </w:pPr>
      <w:r>
        <w:t xml:space="preserve">Cover Letter</w:t>
      </w:r>
    </w:p>
    <w:p>
      <w:pPr>
        <w:pStyle w:val="FirstParagraph"/>
      </w:pPr>
      <w:r>
        <w:rPr>
          <w:bCs/>
          <w:b/>
        </w:rPr>
        <w:t xml:space="preserve">John Doe</w:t>
      </w:r>
      <w:r>
        <w:br/>
      </w:r>
      <w:r>
        <w:t xml:space="preserve">johndoe.engineer@gmail.com | +60 123456789 | Kuala Lumpur, Malaysia</w:t>
      </w:r>
    </w:p>
    <w:p>
      <w:pPr>
        <w:pStyle w:val="BodyText"/>
      </w:pPr>
      <w:r>
        <w:t xml:space="preserve">Date: April 5, 2024</w:t>
      </w:r>
    </w:p>
    <w:p>
      <w:pPr>
        <w:pStyle w:val="BodyText"/>
      </w:pPr>
      <w:r>
        <w:t xml:space="preserve">Human Resources Department</w:t>
      </w:r>
      <w:r>
        <w:br/>
      </w:r>
      <w:r>
        <w:t xml:space="preserve">ABC Engineering Solutions Sdn. Bhd.</w:t>
      </w:r>
      <w:r>
        <w:br/>
      </w:r>
      <w:r>
        <w:t xml:space="preserve">Level 10, Tower A, KL Sentral,</w:t>
      </w:r>
      <w:r>
        <w:br/>
      </w:r>
      <w:r>
        <w:t xml:space="preserve">50470 Kuala Lumpur, Malaysia</w:t>
      </w:r>
    </w:p>
    <w:bookmarkStart w:id="25" w:name="dear-hiring-manager"/>
    <w:p>
      <w:pPr>
        <w:pStyle w:val="Heading2"/>
      </w:pPr>
      <w:r>
        <w:t xml:space="preserve">Dear Hiring Manager,</w:t>
      </w:r>
    </w:p>
    <w:p>
      <w:pPr>
        <w:pStyle w:val="FirstParagraph"/>
      </w:pPr>
      <w:r>
        <w:t xml:space="preserve">I am writing to express my interest in the Mechanical Engineer position at ABC Engineering Solutions Sdn. Bhd., as advertised on your company’s career portal. With a robust academic background in mechanical engineering and over five years of hands-on experience in design, project management, and industrial automation, I am eager to contribute my expertise to your esteemed organization based in the vibrant hub of Malaysia Kuala Lumpur.</w:t>
      </w:r>
    </w:p>
    <w:p>
      <w:pPr>
        <w:pStyle w:val="BodyText"/>
      </w:pPr>
      <w:r>
        <w:t xml:space="preserve">As a Mechanical Engineer with a passion for innovation and problem-solving, I have consistently strived to deliver projects that align with industry standards while addressing the unique challenges of Malaysia’s dynamic engineering landscape. My professional journey has been rooted in understanding the interplay between technical excellence and practical application, particularly within sectors such as manufacturing, renewable energy, and HVAC systems—industries that are pivotal to Kuala Lumpur’s economic growth.</w:t>
      </w:r>
    </w:p>
    <w:bookmarkStart w:id="20" w:name="academic-and-professional-background"/>
    <w:p>
      <w:pPr>
        <w:pStyle w:val="Heading3"/>
      </w:pPr>
      <w:r>
        <w:t xml:space="preserve">Academic and Professional Background</w:t>
      </w:r>
    </w:p>
    <w:p>
      <w:pPr>
        <w:pStyle w:val="FirstParagraph"/>
      </w:pPr>
      <w:r>
        <w:t xml:space="preserve">I hold a Bachelor of Engineering (Hons) in Mechanical Engineering from Universiti Teknologi Malaysia (UTM), where I graduated with distinction. During my studies, I developed a strong foundation in thermodynamics, fluid mechanics, and materials science, which have since become the cornerstone of my professional practice. My academic projects focused on optimizing energy efficiency in industrial systems—a theme that continues to drive my career aspirations.</w:t>
      </w:r>
    </w:p>
    <w:p>
      <w:pPr>
        <w:pStyle w:val="BodyText"/>
      </w:pPr>
      <w:r>
        <w:t xml:space="preserve">Following graduation, I joined a leading engineering firm in Kuala Lumpur, where I served as a Mechanical Engineer for four years. My responsibilities included designing and developing mechanical components for automated production lines, conducting feasibility studies for renewable energy projects, and managing cross-functional teams to ensure project deadlines were met. One of my proudest accomplishments was spearheading the redesign of a cooling system for a pharmaceutical client, which reduced energy consumption by 25% while maintaining compliance with ISO standards.</w:t>
      </w:r>
    </w:p>
    <w:bookmarkEnd w:id="20"/>
    <w:bookmarkStart w:id="21" w:name="technical-expertise-and-skills"/>
    <w:p>
      <w:pPr>
        <w:pStyle w:val="Heading3"/>
      </w:pPr>
      <w:r>
        <w:t xml:space="preserve">Technical Expertise and Skills</w:t>
      </w:r>
    </w:p>
    <w:p>
      <w:pPr>
        <w:pStyle w:val="FirstParagraph"/>
      </w:pPr>
      <w:r>
        <w:t xml:space="preserve">My technical skill set encompasses a wide range of tools and methodologies essential for modern mechanical engineering. Proficient in CAD software such as AutoCAD and SolidWorks, I have designed complex systems ranging from HVAC layouts to robotic assembly mechanisms. Additionally, I am well-versed in finite element analysis (FEA) and computational fluid dynamics (CFD), which I have used to simulate stress distribution and airflow patterns in industrial environments.</w:t>
      </w:r>
    </w:p>
    <w:p>
      <w:pPr>
        <w:pStyle w:val="BodyText"/>
      </w:pPr>
      <w:r>
        <w:t xml:space="preserve">Project management is another area where I excel. I have managed projects from concept to completion, ensuring alignment with client requirements, budget constraints, and safety protocols. My ability to communicate effectively with stakeholders—whether technical teams or non-engineering personnel—has enabled me to bridge gaps between design and implementation, resulting in successful project delivery.</w:t>
      </w:r>
    </w:p>
    <w:bookmarkEnd w:id="21"/>
    <w:bookmarkStart w:id="22" w:name="X81cf3e14309912a1ecbbf711231a973944b5dca"/>
    <w:p>
      <w:pPr>
        <w:pStyle w:val="Heading3"/>
      </w:pPr>
      <w:r>
        <w:t xml:space="preserve">Understanding of Malaysia Kuala Lumpur’s Engineering Ecosystem</w:t>
      </w:r>
    </w:p>
    <w:p>
      <w:pPr>
        <w:pStyle w:val="FirstParagraph"/>
      </w:pPr>
      <w:r>
        <w:t xml:space="preserve">Kuala Lumpur’s role as a regional economic powerhouse has positioned it at the forefront of technological advancement and infrastructure development. As a Mechanical Engineer based in this city, I am deeply aware of the opportunities and challenges that come with working in such a competitive environment. For instance, the demand for sustainable solutions has surged in recent years, prompting innovations in green energy and smart manufacturing.</w:t>
      </w:r>
    </w:p>
    <w:p>
      <w:pPr>
        <w:pStyle w:val="BodyText"/>
      </w:pPr>
      <w:r>
        <w:t xml:space="preserve">My experience with renewable energy projects, such as solar panel integration for industrial facilities and wind turbine design for remote areas, has equipped me to contribute to KL’s sustainability goals. Furthermore, my familiarity with Malaysia’s regulatory frameworks—such as the Malaysian Standards (MS) and the Department of Environment (DOE) guidelines—ensures that all my work adheres to local compliance requirements.</w:t>
      </w:r>
    </w:p>
    <w:bookmarkEnd w:id="22"/>
    <w:bookmarkStart w:id="23" w:name="why-abc-engineering-solutions-sdn.-bhd."/>
    <w:p>
      <w:pPr>
        <w:pStyle w:val="Heading3"/>
      </w:pPr>
      <w:r>
        <w:t xml:space="preserve">Why ABC Engineering Solutions Sdn. Bhd.?</w:t>
      </w:r>
    </w:p>
    <w:p>
      <w:pPr>
        <w:pStyle w:val="FirstParagraph"/>
      </w:pPr>
      <w:r>
        <w:t xml:space="preserve">I am particularly drawn to ABC Engineering Solutions Sdn. Bhd. because of your reputation for excellence and commitment to innovation in the mechanical engineering sector. Your focus on cutting-edge solutions for clients in diverse industries aligns perfectly with my professional values and aspirations. I am especially impressed by your recent projects in smart manufacturing, which reflect a forward-thinking approach that resonates with my own career trajectory.</w:t>
      </w:r>
    </w:p>
    <w:p>
      <w:pPr>
        <w:pStyle w:val="BodyText"/>
      </w:pPr>
      <w:r>
        <w:t xml:space="preserve">Working at ABC Engineering Solutions would allow me to leverage my technical expertise while contributing to a team that prioritizes creativity and collaboration. I am confident that my proactive attitude, attention to detail, and ability to thrive in fast-paced environments will make me a valuable asset to your organization. Additionally, I am eager to learn from the experienced professionals at ABC Engineering Solutions and grow alongside a company that values continuous improvement.</w:t>
      </w:r>
    </w:p>
    <w:bookmarkEnd w:id="23"/>
    <w:bookmarkStart w:id="24" w:name="conclusion"/>
    <w:p>
      <w:pPr>
        <w:pStyle w:val="Heading3"/>
      </w:pPr>
      <w:r>
        <w:t xml:space="preserve">Conclusion</w:t>
      </w:r>
    </w:p>
    <w:p>
      <w:pPr>
        <w:pStyle w:val="FirstParagraph"/>
      </w:pPr>
      <w:r>
        <w:t xml:space="preserve">In conclusion, I am excited about the opportunity to bring my skills and experience as a Mechanical Engineer to ABC Engineering Solutions Sdn. Bhd. in Malaysia Kuala Lumpur. I am confident that my background in mechanical engineering, combined with my adaptability and enthusiasm for innovation, will enable me to contribute meaningfully to your projects and help drive your company’s success.</w:t>
      </w:r>
    </w:p>
    <w:p>
      <w:pPr>
        <w:pStyle w:val="BodyText"/>
      </w:pPr>
      <w:r>
        <w:t xml:space="preserve">Thank you for considering my application. I look forward to the possibility of discussing how I can contribute to your team. Please feel free to contact me at +60 123456789 or via email at johndoe.engineer@gmail.com at your earliest convenience.</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 - Kuala Lumpur</dc:title>
  <dc:creator/>
  <dc:language>en</dc:language>
  <cp:keywords/>
  <dcterms:created xsi:type="dcterms:W3CDTF">2026-07-23T18:15:13Z</dcterms:created>
  <dcterms:modified xsi:type="dcterms:W3CDTF">2026-07-23T18:15:13Z</dcterms:modified>
</cp:coreProperties>
</file>

<file path=docProps/custom.xml><?xml version="1.0" encoding="utf-8"?>
<Properties xmlns="http://schemas.openxmlformats.org/officeDocument/2006/custom-properties" xmlns:vt="http://schemas.openxmlformats.org/officeDocument/2006/docPropsVTypes"/>
</file>